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26" w:name="X4c884679a7355f089cc1ab02e3cb54b0bfd3d7e"/>
    <w:p>
      <w:pPr>
        <w:pStyle w:val="Heading1"/>
      </w:pPr>
      <w:r>
        <w:t xml:space="preserve">Cover Letter for Data Scientist Position in Netherlands Amsterdam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sincere interest in the Data Scientist position at [Company Name] in Amsterdam, Netherlands. As a passionate and experienced data scientist with a deep appreciation for innovation and problem-solving, I am eager to contribute my skills and expertise to your organization. The opportunity to work within the dynamic tech ecosystem of Amsterdam aligns perfectly with my professional aspirations and personal values. I am particularly drawn to the vibrant startup culture, cutting-edge research institutions, and collaborative spirit that define the Netherlands' data science landscape.</w:t>
      </w:r>
    </w:p>
    <w:bookmarkStart w:id="20" w:name="background-and-expertise"/>
    <w:p>
      <w:pPr>
        <w:pStyle w:val="Heading2"/>
      </w:pPr>
      <w:r>
        <w:t xml:space="preserve">Background and Expertise</w:t>
      </w:r>
    </w:p>
    <w:p>
      <w:pPr>
        <w:pStyle w:val="FirstParagraph"/>
      </w:pPr>
      <w:r>
        <w:t xml:space="preserve">With over [X years] of experience in data science, I have developed a strong foundation in statistical analysis, machine learning, and data-driven decision-making. My academic background in [Your Degree] from [University Name] has equipped me with the analytical rigor required to tackle complex problems, while my professional journey has allowed me to apply these skills across diverse industries such as [mention relevant sectors like finance, healthcare, or e-commerce]. I thrive in environments where data is leveraged to uncover insights that drive strategic outcomes.</w:t>
      </w:r>
    </w:p>
    <w:p>
      <w:pPr>
        <w:pStyle w:val="BodyText"/>
      </w:pPr>
      <w:r>
        <w:t xml:space="preserve">As a Data Scientist, I specialize in [specific areas: e.g., predictive modeling, natural language processing (NLP), or big data analytics]. My technical toolkit includes proficiency in Python, R, SQL, and tools like Tableau and Power BI for visualization. I am also experienced in working with large-scale datasets using technologies such as Hadoop and Spark. My ability to translate complex data into actionable strategies has consistently delivered measurable results for my previous employers.</w:t>
      </w:r>
    </w:p>
    <w:bookmarkEnd w:id="20"/>
    <w:bookmarkStart w:id="21" w:name="Xee95ecbcc286b3cad6d0ead4d6a765d9ab22fae"/>
    <w:p>
      <w:pPr>
        <w:pStyle w:val="Heading2"/>
      </w:pPr>
      <w:r>
        <w:t xml:space="preserve">Why Amsterdam? A Perfect Fit for My Career</w:t>
      </w:r>
    </w:p>
    <w:p>
      <w:pPr>
        <w:pStyle w:val="FirstParagraph"/>
      </w:pPr>
      <w:r>
        <w:t xml:space="preserve">Amsterdam’s reputation as a hub for innovation and sustainability resonates deeply with my professional goals. The Netherlands is a country at the forefront of technological advancement, with a strong emphasis on collaboration between academia, industry, and government. I am particularly inspired by initiatives like the [mention any specific Amsterdam-based projects or companies if known], which exemplify the power of data science to address real-world challenges. Working in this environment would allow me to contribute to groundbreaking projects while growing as a professional.</w:t>
      </w:r>
    </w:p>
    <w:p>
      <w:pPr>
        <w:pStyle w:val="BodyText"/>
      </w:pPr>
      <w:r>
        <w:t xml:space="preserve">Moreover, the multicultural and inclusive atmosphere of Amsterdam aligns with my personal values. I have always thrived in diverse settings where creativity and collaboration flourish. The city’s emphasis on work-life balance, green initiatives, and a strong community spirit makes it an ideal place for me to continue my career. I am confident that my adaptability and enthusiasm for learning will enable me to integrate seamlessly into your team.</w:t>
      </w:r>
    </w:p>
    <w:bookmarkEnd w:id="21"/>
    <w:bookmarkStart w:id="22" w:name="my-vision-for-the-role"/>
    <w:p>
      <w:pPr>
        <w:pStyle w:val="Heading2"/>
      </w:pPr>
      <w:r>
        <w:t xml:space="preserve">My Vision for the Role</w:t>
      </w:r>
    </w:p>
    <w:p>
      <w:pPr>
        <w:pStyle w:val="FirstParagraph"/>
      </w:pPr>
      <w:r>
        <w:t xml:space="preserve">I am particularly excited about the opportunity to contribute to [Company Name]’s mission of [mention company mission or goal if known]. Whether it involves developing advanced algorithms, optimizing business processes, or enhancing customer experiences through data insights, I am committed to delivering high-quality results. My experience in [specific project or achievement] demonstrates my ability to tackle complex challenges and deliver impactful solutions.</w:t>
      </w:r>
    </w:p>
    <w:p>
      <w:pPr>
        <w:pStyle w:val="BodyText"/>
      </w:pPr>
      <w:r>
        <w:t xml:space="preserve">One of my key strengths is my ability to bridge the gap between technical expertise and business strategy. For example, in a previous role at [Previous Company], I led a project that utilized machine learning to forecast demand for [product/service], resulting in a [X%] increase in operational efficiency. This experience reinforced my belief that data science is not just about numbers but about creating value for organizations and their stakeholders.</w:t>
      </w:r>
    </w:p>
    <w:bookmarkEnd w:id="22"/>
    <w:bookmarkStart w:id="23" w:name="X97bd0101880cc1e8afeab4882a015fb79402fa7"/>
    <w:p>
      <w:pPr>
        <w:pStyle w:val="Heading2"/>
      </w:pPr>
      <w:r>
        <w:t xml:space="preserve">Alignment with the Netherlands’ Data Science Ecosystem</w:t>
      </w:r>
    </w:p>
    <w:p>
      <w:pPr>
        <w:pStyle w:val="FirstParagraph"/>
      </w:pPr>
      <w:r>
        <w:t xml:space="preserve">The Netherlands has long been a leader in fostering innovation through data science. From the [mention any specific Dutch research institutions, e.g., Centrum Wiskunde &amp; Informatica (CWI)] to the thriving startup scene in Amsterdam, there is a unique synergy between academia and industry that drives progress. I am particularly interested in how your organization contributes to this ecosystem and would be eager to collaborate on projects that push the boundaries of what’s possible with data.</w:t>
      </w:r>
    </w:p>
    <w:p>
      <w:pPr>
        <w:pStyle w:val="BodyText"/>
      </w:pPr>
      <w:r>
        <w:t xml:space="preserve">I also admire the Netherlands’ commitment to ethical AI and data privacy, which aligns with my own principles as a data scientist. In an era where responsible innovation is critical, I believe it is essential to balance technical excellence with ethical considerations. I am passionate about ensuring that the algorithms we develop are transparent, fair, and aligned with societal values.</w:t>
      </w:r>
    </w:p>
    <w:bookmarkEnd w:id="23"/>
    <w:bookmarkStart w:id="24" w:name="why-choose-me"/>
    <w:p>
      <w:pPr>
        <w:pStyle w:val="Heading2"/>
      </w:pPr>
      <w:r>
        <w:t xml:space="preserve">Why Choose Me?</w:t>
      </w:r>
    </w:p>
    <w:p>
      <w:pPr>
        <w:pStyle w:val="FirstParagraph"/>
      </w:pPr>
      <w:r>
        <w:t xml:space="preserve">Choosing me for this role would mean gaining a dedicated Data Scientist who is not only technically proficient but also deeply committed to collaboration and continuous learning. I bring a unique blend of analytical thinking, creativity, and problem-solving skills that have consistently driven results in my previous roles. My ability to communicate complex ideas clearly and work effectively with cross-functional teams ensures that my contributions are both impactful and sustainable.</w:t>
      </w:r>
    </w:p>
    <w:p>
      <w:pPr>
        <w:pStyle w:val="BodyText"/>
      </w:pPr>
      <w:r>
        <w:t xml:space="preserve">Additionally, my experience working in multicultural environments has prepared me to thrive in the diverse workplace culture of Amsterdam. I am fluent in [mention languages, e.g., English and Dutch] and have a strong understanding of the local business landscape. This allows me to navigate professional challenges with ease while fostering meaningful connections with colleagues and stakeholders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ager to bring my expertise as a Data Scientist to [Company Name] in Amsterdam. The opportunity to work within a forward-thinking organization that values innovation and excellence is both exciting and motivating. I am confident that my skills, passion for data science, and alignment with the values of the Netherlands will make me a valuable asset to your team.</w:t>
      </w:r>
    </w:p>
    <w:p>
      <w:pPr>
        <w:pStyle w:val="BodyText"/>
      </w:pPr>
      <w:r>
        <w:t xml:space="preserve">Thank you for considering my application. I would welcome the opportunity to discuss how my background and vision align with your needs. Please feel free to contact me at [Your Phone Number] or [Your Email Address] at your earliest convenience. I look forward to the possibility of contributing to the success of [Company Name] in the vibrant data science community of Amsterdam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Data Scientist in Netherlands Amsterdam</dc:title>
  <dc:creator/>
  <dc:language>en</dc:language>
  <cp:keywords/>
  <dcterms:created xsi:type="dcterms:W3CDTF">2025-12-10T11:34:13Z</dcterms:created>
  <dcterms:modified xsi:type="dcterms:W3CDTF">2025-12-10T11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